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6427C" w14:textId="77777777" w:rsidR="00AD6AE3" w:rsidRDefault="009A47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C1442C" wp14:editId="0525E2C9">
                <wp:simplePos x="0" y="0"/>
                <wp:positionH relativeFrom="column">
                  <wp:posOffset>590749</wp:posOffset>
                </wp:positionH>
                <wp:positionV relativeFrom="paragraph">
                  <wp:posOffset>1163955</wp:posOffset>
                </wp:positionV>
                <wp:extent cx="5886450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3FC01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14:paraId="7DD7AC58" w14:textId="1512C06E" w:rsidR="00BE66D3" w:rsidRPr="0066383B" w:rsidRDefault="0066400E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WEDNESDAY</w:t>
                            </w:r>
                            <w:r w:rsidR="00710CC1">
                              <w:rPr>
                                <w:rFonts w:cstheme="minorHAnsi"/>
                                <w:b/>
                              </w:rPr>
                              <w:t xml:space="preserve">, </w:t>
                            </w:r>
                            <w:r w:rsidR="00C53C29">
                              <w:rPr>
                                <w:rFonts w:cstheme="minorHAnsi"/>
                                <w:b/>
                              </w:rPr>
                              <w:t>JULY</w:t>
                            </w:r>
                            <w:r w:rsidR="009B2A3B">
                              <w:rPr>
                                <w:rFonts w:cstheme="minorHAnsi"/>
                                <w:b/>
                              </w:rPr>
                              <w:t xml:space="preserve"> 17</w:t>
                            </w:r>
                            <w:r w:rsidR="00273C5B">
                              <w:rPr>
                                <w:rFonts w:cstheme="minorHAnsi"/>
                                <w:b/>
                              </w:rPr>
                              <w:t>, 202</w:t>
                            </w:r>
                            <w:r w:rsidR="00E24E81">
                              <w:rPr>
                                <w:rFonts w:cstheme="minorHAnsi"/>
                                <w:b/>
                              </w:rPr>
                              <w:t>6</w:t>
                            </w:r>
                          </w:p>
                          <w:p w14:paraId="55FBA115" w14:textId="7810C028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E54A38">
                              <w:rPr>
                                <w:rFonts w:cstheme="minorHAnsi"/>
                                <w:b/>
                              </w:rPr>
                              <w:t>CUSTER COUNTY LIBRARY</w:t>
                            </w:r>
                          </w:p>
                          <w:p w14:paraId="36ACDF79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EE16035" w14:textId="7AC793BA" w:rsidR="00484C0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14:paraId="2734D2F5" w14:textId="77777777"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4C90986A" w14:textId="020FE7D9" w:rsidR="004E2914" w:rsidRDefault="004E2914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PUBLIC COMMENT:</w:t>
                            </w:r>
                          </w:p>
                          <w:p w14:paraId="644AF17A" w14:textId="77777777" w:rsidR="004E2914" w:rsidRDefault="004E2914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08DC4AA" w14:textId="358864D2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14:paraId="49BE886C" w14:textId="1A40395A" w:rsidR="0003279C" w:rsidRDefault="00C53C29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une</w:t>
                            </w:r>
                            <w:r w:rsidR="009B2A3B">
                              <w:rPr>
                                <w:rFonts w:cstheme="minorHAnsi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</w:rPr>
                              <w:t>17</w:t>
                            </w:r>
                            <w:r w:rsidRPr="00C53C29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074466">
                              <w:rPr>
                                <w:rFonts w:cstheme="minorHAnsi"/>
                              </w:rPr>
                              <w:t>,</w:t>
                            </w:r>
                            <w:r w:rsidR="00821CE5">
                              <w:rPr>
                                <w:rFonts w:cstheme="minorHAnsi"/>
                              </w:rPr>
                              <w:t xml:space="preserve"> </w:t>
                            </w:r>
                            <w:proofErr w:type="gramStart"/>
                            <w:r w:rsidR="00821CE5">
                              <w:rPr>
                                <w:rFonts w:cstheme="minorHAnsi"/>
                              </w:rPr>
                              <w:t>2026</w:t>
                            </w:r>
                            <w:proofErr w:type="gramEnd"/>
                            <w:r w:rsidR="00821CE5">
                              <w:rPr>
                                <w:rFonts w:cstheme="minorHAnsi"/>
                              </w:rPr>
                              <w:t xml:space="preserve"> Minutes</w:t>
                            </w:r>
                          </w:p>
                          <w:p w14:paraId="2D8468D5" w14:textId="77777777"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14:paraId="4BB685CD" w14:textId="77777777" w:rsidR="00BE66D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B7050C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B7050C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25"/>
                              <w:gridCol w:w="270"/>
                              <w:gridCol w:w="5377"/>
                            </w:tblGrid>
                            <w:tr w:rsidR="00056348" w14:paraId="553753C0" w14:textId="77777777" w:rsidTr="00713B7E">
                              <w:tc>
                                <w:tcPr>
                                  <w:tcW w:w="3325" w:type="dxa"/>
                                </w:tcPr>
                                <w:p w14:paraId="474589D4" w14:textId="463C4AC9" w:rsidR="00056348" w:rsidRPr="0011130F" w:rsidRDefault="00056348" w:rsidP="0005634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theme="minorHAnsi"/>
                                    </w:rPr>
                                  </w:pPr>
                                  <w:r w:rsidRPr="0011130F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 xml:space="preserve">GENERAL CHECKING:  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51C552C5" w14:textId="77777777" w:rsidR="00056348" w:rsidRPr="0011130F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77" w:type="dxa"/>
                                </w:tcPr>
                                <w:p w14:paraId="1A0537B8" w14:textId="3DD70D67" w:rsidR="00056348" w:rsidRPr="0011130F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  <w:r w:rsidRPr="0011130F">
                                    <w:rPr>
                                      <w:rFonts w:cstheme="minorHAnsi"/>
                                    </w:rPr>
                                    <w:t>Balance of $</w:t>
                                  </w:r>
                                  <w:r w:rsidR="0011130F" w:rsidRPr="0011130F">
                                    <w:rPr>
                                      <w:rFonts w:cstheme="minorHAnsi"/>
                                    </w:rPr>
                                    <w:t>40,423.09</w:t>
                                  </w:r>
                                  <w:r w:rsidRPr="0011130F">
                                    <w:rPr>
                                      <w:rFonts w:cstheme="minorHAnsi"/>
                                    </w:rPr>
                                    <w:t xml:space="preserve"> as of </w:t>
                                  </w:r>
                                  <w:r w:rsidR="00713B7E" w:rsidRPr="0011130F">
                                    <w:rPr>
                                      <w:rFonts w:cstheme="minorHAnsi"/>
                                    </w:rPr>
                                    <w:t>June 12</w:t>
                                  </w:r>
                                  <w:r w:rsidRPr="0011130F">
                                    <w:rPr>
                                      <w:rFonts w:cstheme="minorHAnsi"/>
                                    </w:rPr>
                                    <w:t xml:space="preserve">, </w:t>
                                  </w:r>
                                  <w:proofErr w:type="gramStart"/>
                                  <w:r w:rsidRPr="0011130F">
                                    <w:rPr>
                                      <w:rFonts w:cstheme="minorHAnsi"/>
                                    </w:rPr>
                                    <w:t>2026</w:t>
                                  </w:r>
                                  <w:proofErr w:type="gramEnd"/>
                                  <w:r w:rsidRPr="0011130F">
                                    <w:rPr>
                                      <w:rFonts w:cstheme="minorHAnsi"/>
                                    </w:rPr>
                                    <w:t xml:space="preserve">                                            </w:t>
                                  </w:r>
                                </w:p>
                              </w:tc>
                            </w:tr>
                            <w:tr w:rsidR="00056348" w14:paraId="4F87956A" w14:textId="77777777" w:rsidTr="00713B7E">
                              <w:tc>
                                <w:tcPr>
                                  <w:tcW w:w="3325" w:type="dxa"/>
                                </w:tcPr>
                                <w:p w14:paraId="4694D8A6" w14:textId="66F54FB9" w:rsidR="00056348" w:rsidRPr="00302ED4" w:rsidRDefault="00056348" w:rsidP="0005634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theme="minorHAnsi"/>
                                    </w:rPr>
                                  </w:pPr>
                                  <w:r w:rsidRPr="00302ED4">
                                    <w:rPr>
                                      <w:rFonts w:cstheme="minorHAnsi"/>
                                    </w:rPr>
                                    <w:t>COUNTY SPREAD SHEET:</w:t>
                                  </w:r>
                                  <w:r w:rsidRPr="00302ED4">
                                    <w:rPr>
                                      <w:rFonts w:cstheme="minorHAnsi"/>
                                      <w:b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5748215C" w14:textId="77777777" w:rsidR="00056348" w:rsidRPr="00302ED4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77" w:type="dxa"/>
                                </w:tcPr>
                                <w:p w14:paraId="0534A416" w14:textId="7EF7D800" w:rsidR="00056348" w:rsidRPr="00302ED4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  <w:r w:rsidRPr="00302ED4">
                                    <w:rPr>
                                      <w:rFonts w:cstheme="minorHAnsi"/>
                                    </w:rPr>
                                    <w:t>Balance $</w:t>
                                  </w:r>
                                  <w:r w:rsidR="00302ED4" w:rsidRPr="00302ED4">
                                    <w:rPr>
                                      <w:rFonts w:cstheme="minorHAnsi"/>
                                    </w:rPr>
                                    <w:t>189,716.17</w:t>
                                  </w:r>
                                  <w:r w:rsidRPr="00302ED4">
                                    <w:rPr>
                                      <w:rFonts w:cstheme="minorHAnsi"/>
                                    </w:rPr>
                                    <w:t xml:space="preserve"> as of</w:t>
                                  </w:r>
                                  <w:r w:rsidR="00302ED4" w:rsidRPr="00302ED4">
                                    <w:rPr>
                                      <w:rFonts w:cstheme="minorHAnsi"/>
                                    </w:rPr>
                                    <w:t xml:space="preserve"> June 30</w:t>
                                  </w:r>
                                  <w:r w:rsidR="00302ED4" w:rsidRPr="00302ED4">
                                    <w:rPr>
                                      <w:rFonts w:cstheme="minorHAnsi"/>
                                      <w:vertAlign w:val="superscript"/>
                                    </w:rPr>
                                    <w:t>th</w:t>
                                  </w:r>
                                  <w:r w:rsidRPr="00302ED4">
                                    <w:rPr>
                                      <w:rFonts w:cstheme="minorHAnsi"/>
                                    </w:rPr>
                                    <w:t xml:space="preserve">, </w:t>
                                  </w:r>
                                  <w:r w:rsidR="00302ED4" w:rsidRPr="00302ED4">
                                    <w:rPr>
                                      <w:rFonts w:cstheme="minorHAnsi"/>
                                    </w:rPr>
                                    <w:t>53.95</w:t>
                                  </w:r>
                                  <w:r w:rsidR="003435E7" w:rsidRPr="00302ED4">
                                    <w:rPr>
                                      <w:rFonts w:cstheme="minorHAnsi"/>
                                    </w:rPr>
                                    <w:t>%</w:t>
                                  </w:r>
                                  <w:r w:rsidRPr="00302ED4">
                                    <w:rPr>
                                      <w:rFonts w:cstheme="minorHAnsi"/>
                                    </w:rPr>
                                    <w:t xml:space="preserve"> remaining</w:t>
                                  </w:r>
                                </w:p>
                              </w:tc>
                            </w:tr>
                            <w:tr w:rsidR="00056348" w14:paraId="31AEDB69" w14:textId="77777777" w:rsidTr="00713B7E">
                              <w:tc>
                                <w:tcPr>
                                  <w:tcW w:w="3325" w:type="dxa"/>
                                </w:tcPr>
                                <w:p w14:paraId="1F7BF0E8" w14:textId="77777777" w:rsidR="00056348" w:rsidRPr="00302ED4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70D5AF3F" w14:textId="77777777" w:rsidR="00056348" w:rsidRPr="00302ED4" w:rsidRDefault="00056348" w:rsidP="00D10091">
                                  <w:pPr>
                                    <w:rPr>
                                      <w:rFonts w:cstheme="min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77" w:type="dxa"/>
                                </w:tcPr>
                                <w:p w14:paraId="50B10237" w14:textId="2CE4E7DF" w:rsidR="00056348" w:rsidRPr="00302ED4" w:rsidRDefault="00056348" w:rsidP="00713B7E">
                                  <w:pPr>
                                    <w:rPr>
                                      <w:rFonts w:cstheme="minorHAnsi"/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ED3CBCF" w14:textId="77777777" w:rsidR="00687E0C" w:rsidRDefault="00687E0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</w:pPr>
                          </w:p>
                          <w:p w14:paraId="55FBD7E3" w14:textId="33689974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14:paraId="3995F21D" w14:textId="4A31FECA" w:rsidR="00AE6916" w:rsidRPr="00DA7C7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DA7C78">
                              <w:rPr>
                                <w:rFonts w:cstheme="minorHAnsi"/>
                              </w:rPr>
                              <w:t>Meet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726E2B9C" w14:textId="4559FE8D" w:rsidR="00277C66" w:rsidRDefault="00BC5E2E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>Programm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28873839" w14:textId="3E3D6F80" w:rsidR="005C168D" w:rsidRPr="00DA7C78" w:rsidRDefault="005C168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rategic Plan Updates</w:t>
                            </w:r>
                          </w:p>
                          <w:p w14:paraId="078BF6A9" w14:textId="74B805CD" w:rsidR="00BC5E2E" w:rsidRDefault="00BC5E2E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C38F98" w14:textId="77777777" w:rsidR="00687E0C" w:rsidRPr="00BC5E2E" w:rsidRDefault="00687E0C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F8275F5" w14:textId="77777777" w:rsidR="008A25BE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050"/>
                              <w:gridCol w:w="1938"/>
                              <w:gridCol w:w="2994"/>
                            </w:tblGrid>
                            <w:tr w:rsidR="003D7000" w:rsidRPr="004812C5" w14:paraId="7E72934F" w14:textId="77777777" w:rsidTr="003D7000">
                              <w:tc>
                                <w:tcPr>
                                  <w:tcW w:w="4050" w:type="dxa"/>
                                </w:tcPr>
                                <w:p w14:paraId="4028989C" w14:textId="1904D9AE" w:rsidR="003D7000" w:rsidRPr="004812C5" w:rsidRDefault="00C53C29" w:rsidP="003D7000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Accreditation Update</w:t>
                                  </w:r>
                                </w:p>
                              </w:tc>
                              <w:tc>
                                <w:tcPr>
                                  <w:tcW w:w="1938" w:type="dxa"/>
                                </w:tcPr>
                                <w:p w14:paraId="7073689E" w14:textId="77777777" w:rsidR="003D7000" w:rsidRPr="004812C5" w:rsidRDefault="003D7000" w:rsidP="006113E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16816E56" w14:textId="57D1D7EB" w:rsidR="003D7000" w:rsidRPr="004812C5" w:rsidRDefault="00C53C29" w:rsidP="006113E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</w:tr>
                            <w:tr w:rsidR="003D7000" w:rsidRPr="004812C5" w14:paraId="48CE77EC" w14:textId="77777777" w:rsidTr="003D7000">
                              <w:tc>
                                <w:tcPr>
                                  <w:tcW w:w="4050" w:type="dxa"/>
                                </w:tcPr>
                                <w:p w14:paraId="18848CA4" w14:textId="7E79DC3D" w:rsidR="003D7000" w:rsidRPr="004812C5" w:rsidRDefault="003D7000" w:rsidP="009B2A3B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8" w:type="dxa"/>
                                </w:tcPr>
                                <w:p w14:paraId="30143843" w14:textId="77777777" w:rsidR="003D7000" w:rsidRPr="004812C5" w:rsidRDefault="003D7000" w:rsidP="006113E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12BF1D29" w14:textId="1036E109" w:rsidR="003D7000" w:rsidRPr="004812C5" w:rsidRDefault="003D7000" w:rsidP="006113E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1A93DE4" w14:textId="77777777" w:rsidR="00687E0C" w:rsidRPr="00911053" w:rsidRDefault="00687E0C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5A4BDA43" w14:textId="77777777" w:rsidR="00BE66D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  <w:gridCol w:w="1758"/>
                              <w:gridCol w:w="2994"/>
                            </w:tblGrid>
                            <w:tr w:rsidR="00283816" w:rsidRPr="004812C5" w14:paraId="3AD3D0F5" w14:textId="77777777" w:rsidTr="00283816">
                              <w:tc>
                                <w:tcPr>
                                  <w:tcW w:w="4230" w:type="dxa"/>
                                </w:tcPr>
                                <w:p w14:paraId="6989A739" w14:textId="5A6C5FB8" w:rsidR="00283816" w:rsidRPr="004812C5" w:rsidRDefault="00283816" w:rsidP="00283816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Hermosa Closure- August 7</w:t>
                                  </w:r>
                                  <w:r w:rsidRPr="00C53C29">
                                    <w:rPr>
                                      <w:rFonts w:cstheme="minorHAnsi"/>
                                      <w:bCs/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</w:tc>
                              <w:tc>
                                <w:tcPr>
                                  <w:tcW w:w="1758" w:type="dxa"/>
                                </w:tcPr>
                                <w:p w14:paraId="60E11B15" w14:textId="77777777" w:rsidR="00283816" w:rsidRPr="004812C5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36D8EB9E" w14:textId="1EAFE6FB" w:rsidR="00283816" w:rsidRPr="004812C5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Action</w:t>
                                  </w:r>
                                </w:p>
                              </w:tc>
                            </w:tr>
                            <w:tr w:rsidR="004812C5" w:rsidRPr="004812C5" w14:paraId="2CA9C493" w14:textId="77777777" w:rsidTr="00283816">
                              <w:tc>
                                <w:tcPr>
                                  <w:tcW w:w="4230" w:type="dxa"/>
                                </w:tcPr>
                                <w:p w14:paraId="6B04288F" w14:textId="63716121" w:rsidR="004812C5" w:rsidRPr="004812C5" w:rsidRDefault="00283816" w:rsidP="004812C5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Social Media/ Photo Use Policies</w:t>
                                  </w:r>
                                </w:p>
                              </w:tc>
                              <w:tc>
                                <w:tcPr>
                                  <w:tcW w:w="1758" w:type="dxa"/>
                                </w:tcPr>
                                <w:p w14:paraId="1994E2D3" w14:textId="77777777" w:rsidR="004812C5" w:rsidRPr="004812C5" w:rsidRDefault="004812C5" w:rsidP="00D1009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7FCE6947" w14:textId="3DEC789C" w:rsidR="004812C5" w:rsidRPr="004812C5" w:rsidRDefault="00283816" w:rsidP="00D10091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</w:tr>
                            <w:tr w:rsidR="00283816" w:rsidRPr="004812C5" w14:paraId="3003BFC5" w14:textId="77777777" w:rsidTr="00283816">
                              <w:tc>
                                <w:tcPr>
                                  <w:tcW w:w="4230" w:type="dxa"/>
                                </w:tcPr>
                                <w:p w14:paraId="1A5CE9AD" w14:textId="6A676017" w:rsidR="00283816" w:rsidRDefault="00283816" w:rsidP="00283816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 xml:space="preserve">A.I. Policy </w:t>
                                  </w:r>
                                </w:p>
                              </w:tc>
                              <w:tc>
                                <w:tcPr>
                                  <w:tcW w:w="1758" w:type="dxa"/>
                                </w:tcPr>
                                <w:p w14:paraId="797D6264" w14:textId="77777777" w:rsidR="00283816" w:rsidRPr="004812C5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5A34A0A5" w14:textId="15F3F040" w:rsidR="00283816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</w:tr>
                            <w:tr w:rsidR="00283816" w:rsidRPr="004812C5" w14:paraId="671E5D1C" w14:textId="77777777" w:rsidTr="00283816">
                              <w:tc>
                                <w:tcPr>
                                  <w:tcW w:w="4230" w:type="dxa"/>
                                </w:tcPr>
                                <w:p w14:paraId="07E717F1" w14:textId="5A70FF57" w:rsidR="00283816" w:rsidRPr="00C53C29" w:rsidRDefault="00283816" w:rsidP="00283816">
                                  <w:pPr>
                                    <w:pStyle w:val="ListParagraph"/>
                                    <w:numPr>
                                      <w:ilvl w:val="0"/>
                                      <w:numId w:val="22"/>
                                    </w:num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Hermosa Building Committee</w:t>
                                  </w:r>
                                </w:p>
                              </w:tc>
                              <w:tc>
                                <w:tcPr>
                                  <w:tcW w:w="1758" w:type="dxa"/>
                                </w:tcPr>
                                <w:p w14:paraId="478E388A" w14:textId="77777777" w:rsidR="00283816" w:rsidRPr="004812C5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94" w:type="dxa"/>
                                </w:tcPr>
                                <w:p w14:paraId="361BE49E" w14:textId="41301614" w:rsidR="00283816" w:rsidRPr="004812C5" w:rsidRDefault="00283816" w:rsidP="00283816">
                                  <w:pPr>
                                    <w:rPr>
                                      <w:rFonts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</w:tr>
                          </w:tbl>
                          <w:p w14:paraId="70851EA7" w14:textId="77777777" w:rsidR="004812C5" w:rsidRDefault="004812C5" w:rsidP="004812C5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57B383" w14:textId="31003885" w:rsidR="00BC5E2E" w:rsidRPr="00E11E46" w:rsidRDefault="00B548CF" w:rsidP="004812C5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14:paraId="71508F22" w14:textId="0C4ED958" w:rsidR="009B2A3B" w:rsidRPr="009B2A3B" w:rsidRDefault="000A1024" w:rsidP="009B2A3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Closed </w:t>
                            </w:r>
                            <w:r w:rsidR="00C53C2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or Gold Discovery Days – July 18th</w:t>
                            </w:r>
                          </w:p>
                          <w:p w14:paraId="33DB8763" w14:textId="484BCF73" w:rsidR="00821CE5" w:rsidRDefault="00C53C29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Library Entry in Gold Discovery Days Parade – July 18</w:t>
                            </w:r>
                            <w:proofErr w:type="gramStart"/>
                            <w:r w:rsidRPr="00C53C29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10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am</w:t>
                            </w:r>
                          </w:p>
                          <w:p w14:paraId="5EF07B4B" w14:textId="2704032A" w:rsidR="009B2A3B" w:rsidRDefault="00C53C29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Ice-cream with Seniors – July 20</w:t>
                            </w:r>
                            <w:r w:rsidRPr="00C53C29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2 pm</w:t>
                            </w:r>
                          </w:p>
                          <w:p w14:paraId="3E0FAE51" w14:textId="7384DC21" w:rsidR="009B2A3B" w:rsidRDefault="009B2A3B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Closed for </w:t>
                            </w:r>
                            <w:r w:rsidR="00C53C2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Labor Day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="00C53C2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ept 7</w:t>
                            </w:r>
                            <w:r w:rsidR="00C53C29" w:rsidRPr="00C53C29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C53C2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FA27304" w14:textId="21E24C3F" w:rsidR="00BC5990" w:rsidRPr="00522D99" w:rsidRDefault="00A512B2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14:paraId="36233606" w14:textId="77777777" w:rsidR="00744AC8" w:rsidRDefault="00744AC8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DC4849" w14:textId="77777777"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40CE1CFE" w14:textId="3AFCAA63" w:rsidR="00502BA4" w:rsidRPr="0066383B" w:rsidRDefault="00283816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eptember 16</w:t>
                            </w:r>
                            <w:proofErr w:type="gramStart"/>
                            <w:r w:rsidRPr="00283816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4812C5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F31E7">
                              <w:rPr>
                                <w:rFonts w:cstheme="minorHAnsi"/>
                              </w:rPr>
                              <w:t>-</w:t>
                            </w:r>
                            <w:proofErr w:type="gramEnd"/>
                            <w:r w:rsidR="005056F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D30CD">
                              <w:rPr>
                                <w:rFonts w:cstheme="minorHAnsi"/>
                              </w:rPr>
                              <w:t>1:00PM at th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e </w:t>
                            </w:r>
                            <w:r>
                              <w:rPr>
                                <w:rFonts w:cstheme="minorHAnsi"/>
                              </w:rPr>
                              <w:t>Hermosa Branch</w:t>
                            </w:r>
                            <w:r w:rsidR="002544C2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3E3B1B82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7C9B1EE4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5FD1AC5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9F8E0D7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BD679D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0BF503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BC31C66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44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.5pt;margin-top:91.65pt;width:463.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" filled="f" stroked="f">
                <v:textbox>
                  <w:txbxContent>
                    <w:p w14:paraId="72B3FC01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14:paraId="7DD7AC58" w14:textId="1512C06E" w:rsidR="00BE66D3" w:rsidRPr="0066383B" w:rsidRDefault="0066400E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WEDNESDAY</w:t>
                      </w:r>
                      <w:r w:rsidR="00710CC1">
                        <w:rPr>
                          <w:rFonts w:cstheme="minorHAnsi"/>
                          <w:b/>
                        </w:rPr>
                        <w:t xml:space="preserve">, </w:t>
                      </w:r>
                      <w:r w:rsidR="00C53C29">
                        <w:rPr>
                          <w:rFonts w:cstheme="minorHAnsi"/>
                          <w:b/>
                        </w:rPr>
                        <w:t>JULY</w:t>
                      </w:r>
                      <w:r w:rsidR="009B2A3B">
                        <w:rPr>
                          <w:rFonts w:cstheme="minorHAnsi"/>
                          <w:b/>
                        </w:rPr>
                        <w:t xml:space="preserve"> 17</w:t>
                      </w:r>
                      <w:r w:rsidR="00273C5B">
                        <w:rPr>
                          <w:rFonts w:cstheme="minorHAnsi"/>
                          <w:b/>
                        </w:rPr>
                        <w:t>, 202</w:t>
                      </w:r>
                      <w:r w:rsidR="00E24E81">
                        <w:rPr>
                          <w:rFonts w:cstheme="minorHAnsi"/>
                          <w:b/>
                        </w:rPr>
                        <w:t>6</w:t>
                      </w:r>
                    </w:p>
                    <w:p w14:paraId="55FBA115" w14:textId="7810C028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E54A38">
                        <w:rPr>
                          <w:rFonts w:cstheme="minorHAnsi"/>
                          <w:b/>
                        </w:rPr>
                        <w:t>CUSTER COUNTY LIBRARY</w:t>
                      </w:r>
                    </w:p>
                    <w:p w14:paraId="36ACDF79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EE16035" w14:textId="7AC793BA" w:rsidR="00484C03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14:paraId="2734D2F5" w14:textId="77777777"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4C90986A" w14:textId="020FE7D9" w:rsidR="004E2914" w:rsidRDefault="004E2914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PUBLIC COMMENT:</w:t>
                      </w:r>
                    </w:p>
                    <w:p w14:paraId="644AF17A" w14:textId="77777777" w:rsidR="004E2914" w:rsidRDefault="004E2914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08DC4AA" w14:textId="358864D2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14:paraId="49BE886C" w14:textId="1A40395A" w:rsidR="0003279C" w:rsidRDefault="00C53C29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une</w:t>
                      </w:r>
                      <w:r w:rsidR="009B2A3B">
                        <w:rPr>
                          <w:rFonts w:cstheme="minorHAnsi"/>
                        </w:rPr>
                        <w:t xml:space="preserve"> </w:t>
                      </w:r>
                      <w:r>
                        <w:rPr>
                          <w:rFonts w:cstheme="minorHAnsi"/>
                        </w:rPr>
                        <w:t>17</w:t>
                      </w:r>
                      <w:r w:rsidRPr="00C53C29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074466">
                        <w:rPr>
                          <w:rFonts w:cstheme="minorHAnsi"/>
                        </w:rPr>
                        <w:t>,</w:t>
                      </w:r>
                      <w:r w:rsidR="00821CE5">
                        <w:rPr>
                          <w:rFonts w:cstheme="minorHAnsi"/>
                        </w:rPr>
                        <w:t xml:space="preserve"> </w:t>
                      </w:r>
                      <w:proofErr w:type="gramStart"/>
                      <w:r w:rsidR="00821CE5">
                        <w:rPr>
                          <w:rFonts w:cstheme="minorHAnsi"/>
                        </w:rPr>
                        <w:t>2026</w:t>
                      </w:r>
                      <w:proofErr w:type="gramEnd"/>
                      <w:r w:rsidR="00821CE5">
                        <w:rPr>
                          <w:rFonts w:cstheme="minorHAnsi"/>
                        </w:rPr>
                        <w:t xml:space="preserve"> Minutes</w:t>
                      </w:r>
                    </w:p>
                    <w:p w14:paraId="2D8468D5" w14:textId="77777777"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14:paraId="4BB685CD" w14:textId="77777777" w:rsidR="00BE66D3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B7050C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B7050C">
                        <w:rPr>
                          <w:rFonts w:cstheme="minorHAnsi"/>
                        </w:rPr>
                        <w:t>: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25"/>
                        <w:gridCol w:w="270"/>
                        <w:gridCol w:w="5377"/>
                      </w:tblGrid>
                      <w:tr w:rsidR="00056348" w14:paraId="553753C0" w14:textId="77777777" w:rsidTr="00713B7E">
                        <w:tc>
                          <w:tcPr>
                            <w:tcW w:w="3325" w:type="dxa"/>
                          </w:tcPr>
                          <w:p w14:paraId="474589D4" w14:textId="463C4AC9" w:rsidR="00056348" w:rsidRPr="0011130F" w:rsidRDefault="00056348" w:rsidP="0005634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</w:rPr>
                            </w:pPr>
                            <w:r w:rsidRPr="0011130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51C552C5" w14:textId="77777777" w:rsidR="00056348" w:rsidRPr="0011130F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c>
                        <w:tc>
                          <w:tcPr>
                            <w:tcW w:w="5377" w:type="dxa"/>
                          </w:tcPr>
                          <w:p w14:paraId="1A0537B8" w14:textId="3DD70D67" w:rsidR="00056348" w:rsidRPr="0011130F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  <w:r w:rsidRPr="0011130F">
                              <w:rPr>
                                <w:rFonts w:cstheme="minorHAnsi"/>
                              </w:rPr>
                              <w:t>Balance of $</w:t>
                            </w:r>
                            <w:r w:rsidR="0011130F" w:rsidRPr="0011130F">
                              <w:rPr>
                                <w:rFonts w:cstheme="minorHAnsi"/>
                              </w:rPr>
                              <w:t>40,423.09</w:t>
                            </w:r>
                            <w:r w:rsidRPr="0011130F">
                              <w:rPr>
                                <w:rFonts w:cstheme="minorHAnsi"/>
                              </w:rPr>
                              <w:t xml:space="preserve"> as of </w:t>
                            </w:r>
                            <w:r w:rsidR="00713B7E" w:rsidRPr="0011130F">
                              <w:rPr>
                                <w:rFonts w:cstheme="minorHAnsi"/>
                              </w:rPr>
                              <w:t>June 12</w:t>
                            </w:r>
                            <w:r w:rsidRPr="0011130F">
                              <w:rPr>
                                <w:rFonts w:cstheme="minorHAnsi"/>
                              </w:rPr>
                              <w:t xml:space="preserve">, </w:t>
                            </w:r>
                            <w:proofErr w:type="gramStart"/>
                            <w:r w:rsidRPr="0011130F">
                              <w:rPr>
                                <w:rFonts w:cstheme="minorHAnsi"/>
                              </w:rPr>
                              <w:t>2026</w:t>
                            </w:r>
                            <w:proofErr w:type="gramEnd"/>
                            <w:r w:rsidRPr="0011130F">
                              <w:rPr>
                                <w:rFonts w:cstheme="minorHAnsi"/>
                              </w:rPr>
                              <w:t xml:space="preserve">                                            </w:t>
                            </w:r>
                          </w:p>
                        </w:tc>
                      </w:tr>
                      <w:tr w:rsidR="00056348" w14:paraId="4F87956A" w14:textId="77777777" w:rsidTr="00713B7E">
                        <w:tc>
                          <w:tcPr>
                            <w:tcW w:w="3325" w:type="dxa"/>
                          </w:tcPr>
                          <w:p w14:paraId="4694D8A6" w14:textId="66F54FB9" w:rsidR="00056348" w:rsidRPr="00302ED4" w:rsidRDefault="00056348" w:rsidP="0005634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</w:rPr>
                            </w:pPr>
                            <w:r w:rsidRPr="00302ED4">
                              <w:rPr>
                                <w:rFonts w:cstheme="minorHAnsi"/>
                              </w:rPr>
                              <w:t>COUNTY SPREAD SHEET:</w:t>
                            </w:r>
                            <w:r w:rsidRPr="00302ED4">
                              <w:rPr>
                                <w:rFonts w:cstheme="minorHAnsi"/>
                                <w:b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5748215C" w14:textId="77777777" w:rsidR="00056348" w:rsidRPr="00302ED4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c>
                        <w:tc>
                          <w:tcPr>
                            <w:tcW w:w="5377" w:type="dxa"/>
                          </w:tcPr>
                          <w:p w14:paraId="0534A416" w14:textId="7EF7D800" w:rsidR="00056348" w:rsidRPr="00302ED4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  <w:r w:rsidRPr="00302ED4">
                              <w:rPr>
                                <w:rFonts w:cstheme="minorHAnsi"/>
                              </w:rPr>
                              <w:t>Balance $</w:t>
                            </w:r>
                            <w:r w:rsidR="00302ED4" w:rsidRPr="00302ED4">
                              <w:rPr>
                                <w:rFonts w:cstheme="minorHAnsi"/>
                              </w:rPr>
                              <w:t>189,716.17</w:t>
                            </w:r>
                            <w:r w:rsidRPr="00302ED4">
                              <w:rPr>
                                <w:rFonts w:cstheme="minorHAnsi"/>
                              </w:rPr>
                              <w:t xml:space="preserve"> as of</w:t>
                            </w:r>
                            <w:r w:rsidR="00302ED4" w:rsidRPr="00302ED4">
                              <w:rPr>
                                <w:rFonts w:cstheme="minorHAnsi"/>
                              </w:rPr>
                              <w:t xml:space="preserve"> June 30</w:t>
                            </w:r>
                            <w:r w:rsidR="00302ED4" w:rsidRPr="00302ED4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Pr="00302ED4"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302ED4" w:rsidRPr="00302ED4">
                              <w:rPr>
                                <w:rFonts w:cstheme="minorHAnsi"/>
                              </w:rPr>
                              <w:t>53.95</w:t>
                            </w:r>
                            <w:r w:rsidR="003435E7" w:rsidRPr="00302ED4">
                              <w:rPr>
                                <w:rFonts w:cstheme="minorHAnsi"/>
                              </w:rPr>
                              <w:t>%</w:t>
                            </w:r>
                            <w:r w:rsidRPr="00302ED4">
                              <w:rPr>
                                <w:rFonts w:cstheme="minorHAnsi"/>
                              </w:rPr>
                              <w:t xml:space="preserve"> remaining</w:t>
                            </w:r>
                          </w:p>
                        </w:tc>
                      </w:tr>
                      <w:tr w:rsidR="00056348" w14:paraId="31AEDB69" w14:textId="77777777" w:rsidTr="00713B7E">
                        <w:tc>
                          <w:tcPr>
                            <w:tcW w:w="3325" w:type="dxa"/>
                          </w:tcPr>
                          <w:p w14:paraId="1F7BF0E8" w14:textId="77777777" w:rsidR="00056348" w:rsidRPr="00302ED4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</w:tcPr>
                          <w:p w14:paraId="70D5AF3F" w14:textId="77777777" w:rsidR="00056348" w:rsidRPr="00302ED4" w:rsidRDefault="00056348" w:rsidP="00D10091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c>
                        <w:tc>
                          <w:tcPr>
                            <w:tcW w:w="5377" w:type="dxa"/>
                          </w:tcPr>
                          <w:p w14:paraId="50B10237" w14:textId="2CE4E7DF" w:rsidR="00056348" w:rsidRPr="00302ED4" w:rsidRDefault="00056348" w:rsidP="00713B7E">
                            <w:pPr>
                              <w:rPr>
                                <w:rFonts w:cstheme="minorHAnsi"/>
                                <w:i/>
                                <w:iCs/>
                              </w:rPr>
                            </w:pPr>
                          </w:p>
                        </w:tc>
                      </w:tr>
                    </w:tbl>
                    <w:p w14:paraId="4ED3CBCF" w14:textId="77777777" w:rsidR="00687E0C" w:rsidRDefault="00687E0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u w:val="single"/>
                        </w:rPr>
                      </w:pPr>
                    </w:p>
                    <w:p w14:paraId="55FBD7E3" w14:textId="33689974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14:paraId="3995F21D" w14:textId="4A31FECA" w:rsidR="00AE6916" w:rsidRPr="00DA7C7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DA7C78">
                        <w:rPr>
                          <w:rFonts w:cstheme="minorHAnsi"/>
                        </w:rPr>
                        <w:t>Meet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726E2B9C" w14:textId="4559FE8D" w:rsidR="00277C66" w:rsidRDefault="00BC5E2E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>Programm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28873839" w14:textId="3E3D6F80" w:rsidR="005C168D" w:rsidRPr="00DA7C78" w:rsidRDefault="005C168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rategic Plan Updates</w:t>
                      </w:r>
                    </w:p>
                    <w:p w14:paraId="078BF6A9" w14:textId="74B805CD" w:rsidR="00BC5E2E" w:rsidRDefault="00BC5E2E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C38F98" w14:textId="77777777" w:rsidR="00687E0C" w:rsidRPr="00BC5E2E" w:rsidRDefault="00687E0C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F8275F5" w14:textId="77777777" w:rsidR="008A25BE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050"/>
                        <w:gridCol w:w="1938"/>
                        <w:gridCol w:w="2994"/>
                      </w:tblGrid>
                      <w:tr w:rsidR="003D7000" w:rsidRPr="004812C5" w14:paraId="7E72934F" w14:textId="77777777" w:rsidTr="003D7000">
                        <w:tc>
                          <w:tcPr>
                            <w:tcW w:w="4050" w:type="dxa"/>
                          </w:tcPr>
                          <w:p w14:paraId="4028989C" w14:textId="1904D9AE" w:rsidR="003D7000" w:rsidRPr="004812C5" w:rsidRDefault="00C53C29" w:rsidP="003D700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Accreditation Update</w:t>
                            </w:r>
                          </w:p>
                        </w:tc>
                        <w:tc>
                          <w:tcPr>
                            <w:tcW w:w="1938" w:type="dxa"/>
                          </w:tcPr>
                          <w:p w14:paraId="7073689E" w14:textId="77777777" w:rsidR="003D7000" w:rsidRPr="004812C5" w:rsidRDefault="003D7000" w:rsidP="006113E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16816E56" w14:textId="57D1D7EB" w:rsidR="003D7000" w:rsidRPr="004812C5" w:rsidRDefault="00C53C29" w:rsidP="006113E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Discussion</w:t>
                            </w:r>
                          </w:p>
                        </w:tc>
                      </w:tr>
                      <w:tr w:rsidR="003D7000" w:rsidRPr="004812C5" w14:paraId="48CE77EC" w14:textId="77777777" w:rsidTr="003D7000">
                        <w:tc>
                          <w:tcPr>
                            <w:tcW w:w="4050" w:type="dxa"/>
                          </w:tcPr>
                          <w:p w14:paraId="18848CA4" w14:textId="7E79DC3D" w:rsidR="003D7000" w:rsidRPr="004812C5" w:rsidRDefault="003D7000" w:rsidP="009B2A3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938" w:type="dxa"/>
                          </w:tcPr>
                          <w:p w14:paraId="30143843" w14:textId="77777777" w:rsidR="003D7000" w:rsidRPr="004812C5" w:rsidRDefault="003D7000" w:rsidP="006113E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12BF1D29" w14:textId="1036E109" w:rsidR="003D7000" w:rsidRPr="004812C5" w:rsidRDefault="003D7000" w:rsidP="006113E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</w:tr>
                    </w:tbl>
                    <w:p w14:paraId="21A93DE4" w14:textId="77777777" w:rsidR="00687E0C" w:rsidRPr="00911053" w:rsidRDefault="00687E0C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5A4BDA43" w14:textId="77777777" w:rsidR="00BE66D3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230"/>
                        <w:gridCol w:w="1758"/>
                        <w:gridCol w:w="2994"/>
                      </w:tblGrid>
                      <w:tr w:rsidR="00283816" w:rsidRPr="004812C5" w14:paraId="3AD3D0F5" w14:textId="77777777" w:rsidTr="00283816">
                        <w:tc>
                          <w:tcPr>
                            <w:tcW w:w="4230" w:type="dxa"/>
                          </w:tcPr>
                          <w:p w14:paraId="6989A739" w14:textId="5A6C5FB8" w:rsidR="00283816" w:rsidRPr="004812C5" w:rsidRDefault="00283816" w:rsidP="0028381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Hermosa Closure- August 7</w:t>
                            </w:r>
                            <w:r w:rsidRPr="00C53C29">
                              <w:rPr>
                                <w:rFonts w:cstheme="minorHAnsi"/>
                                <w:bCs/>
                                <w:vertAlign w:val="superscript"/>
                              </w:rPr>
                              <w:t>th</w:t>
                            </w:r>
                          </w:p>
                        </w:tc>
                        <w:tc>
                          <w:tcPr>
                            <w:tcW w:w="1758" w:type="dxa"/>
                          </w:tcPr>
                          <w:p w14:paraId="60E11B15" w14:textId="77777777" w:rsidR="00283816" w:rsidRPr="004812C5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36D8EB9E" w14:textId="1EAFE6FB" w:rsidR="00283816" w:rsidRPr="004812C5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Action</w:t>
                            </w:r>
                          </w:p>
                        </w:tc>
                      </w:tr>
                      <w:tr w:rsidR="004812C5" w:rsidRPr="004812C5" w14:paraId="2CA9C493" w14:textId="77777777" w:rsidTr="00283816">
                        <w:tc>
                          <w:tcPr>
                            <w:tcW w:w="4230" w:type="dxa"/>
                          </w:tcPr>
                          <w:p w14:paraId="6B04288F" w14:textId="63716121" w:rsidR="004812C5" w:rsidRPr="004812C5" w:rsidRDefault="00283816" w:rsidP="004812C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Social Media/ Photo Use Policies</w:t>
                            </w:r>
                          </w:p>
                        </w:tc>
                        <w:tc>
                          <w:tcPr>
                            <w:tcW w:w="1758" w:type="dxa"/>
                          </w:tcPr>
                          <w:p w14:paraId="1994E2D3" w14:textId="77777777" w:rsidR="004812C5" w:rsidRPr="004812C5" w:rsidRDefault="004812C5" w:rsidP="00D1009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7FCE6947" w14:textId="3DEC789C" w:rsidR="004812C5" w:rsidRPr="004812C5" w:rsidRDefault="00283816" w:rsidP="00D10091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Discussion</w:t>
                            </w:r>
                          </w:p>
                        </w:tc>
                      </w:tr>
                      <w:tr w:rsidR="00283816" w:rsidRPr="004812C5" w14:paraId="3003BFC5" w14:textId="77777777" w:rsidTr="00283816">
                        <w:tc>
                          <w:tcPr>
                            <w:tcW w:w="4230" w:type="dxa"/>
                          </w:tcPr>
                          <w:p w14:paraId="1A5CE9AD" w14:textId="6A676017" w:rsidR="00283816" w:rsidRDefault="00283816" w:rsidP="0028381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 xml:space="preserve">A.I. Policy </w:t>
                            </w:r>
                          </w:p>
                        </w:tc>
                        <w:tc>
                          <w:tcPr>
                            <w:tcW w:w="1758" w:type="dxa"/>
                          </w:tcPr>
                          <w:p w14:paraId="797D6264" w14:textId="77777777" w:rsidR="00283816" w:rsidRPr="004812C5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5A34A0A5" w14:textId="15F3F040" w:rsidR="00283816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Discussion</w:t>
                            </w:r>
                          </w:p>
                        </w:tc>
                      </w:tr>
                      <w:tr w:rsidR="00283816" w:rsidRPr="004812C5" w14:paraId="671E5D1C" w14:textId="77777777" w:rsidTr="00283816">
                        <w:tc>
                          <w:tcPr>
                            <w:tcW w:w="4230" w:type="dxa"/>
                          </w:tcPr>
                          <w:p w14:paraId="07E717F1" w14:textId="5A70FF57" w:rsidR="00283816" w:rsidRPr="00C53C29" w:rsidRDefault="00283816" w:rsidP="00283816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Hermosa Building Committee</w:t>
                            </w:r>
                          </w:p>
                        </w:tc>
                        <w:tc>
                          <w:tcPr>
                            <w:tcW w:w="1758" w:type="dxa"/>
                          </w:tcPr>
                          <w:p w14:paraId="478E388A" w14:textId="77777777" w:rsidR="00283816" w:rsidRPr="004812C5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994" w:type="dxa"/>
                          </w:tcPr>
                          <w:p w14:paraId="361BE49E" w14:textId="41301614" w:rsidR="00283816" w:rsidRPr="004812C5" w:rsidRDefault="00283816" w:rsidP="00283816">
                            <w:pPr>
                              <w:rPr>
                                <w:rFonts w:cstheme="minorHAnsi"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</w:rPr>
                              <w:t>Discussion</w:t>
                            </w:r>
                          </w:p>
                        </w:tc>
                      </w:tr>
                    </w:tbl>
                    <w:p w14:paraId="70851EA7" w14:textId="77777777" w:rsidR="004812C5" w:rsidRDefault="004812C5" w:rsidP="004812C5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57B383" w14:textId="31003885" w:rsidR="00BC5E2E" w:rsidRPr="00E11E46" w:rsidRDefault="00B548CF" w:rsidP="004812C5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14:paraId="71508F22" w14:textId="0C4ED958" w:rsidR="009B2A3B" w:rsidRPr="009B2A3B" w:rsidRDefault="000A1024" w:rsidP="009B2A3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Closed </w:t>
                      </w:r>
                      <w:r w:rsidR="00C53C29">
                        <w:rPr>
                          <w:rFonts w:cstheme="minorHAnsi"/>
                          <w:sz w:val="22"/>
                          <w:szCs w:val="22"/>
                        </w:rPr>
                        <w:t>for Gold Discovery Days – July 18th</w:t>
                      </w:r>
                    </w:p>
                    <w:p w14:paraId="33DB8763" w14:textId="484BCF73" w:rsidR="00821CE5" w:rsidRDefault="00C53C29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Library Entry in Gold Discovery Days Parade – July 18</w:t>
                      </w:r>
                      <w:proofErr w:type="gramStart"/>
                      <w:r w:rsidRPr="00C53C29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 10</w:t>
                      </w:r>
                      <w:proofErr w:type="gramEnd"/>
                      <w:r>
                        <w:rPr>
                          <w:rFonts w:cstheme="minorHAnsi"/>
                          <w:sz w:val="22"/>
                          <w:szCs w:val="22"/>
                        </w:rPr>
                        <w:t>am</w:t>
                      </w:r>
                    </w:p>
                    <w:p w14:paraId="5EF07B4B" w14:textId="2704032A" w:rsidR="009B2A3B" w:rsidRDefault="00C53C29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Ice-cream with Seniors – July 20</w:t>
                      </w:r>
                      <w:r w:rsidRPr="00C53C29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2 pm</w:t>
                      </w:r>
                    </w:p>
                    <w:p w14:paraId="3E0FAE51" w14:textId="7384DC21" w:rsidR="009B2A3B" w:rsidRDefault="009B2A3B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Closed for </w:t>
                      </w:r>
                      <w:r w:rsidR="00C53C29">
                        <w:rPr>
                          <w:rFonts w:cstheme="minorHAnsi"/>
                          <w:sz w:val="22"/>
                          <w:szCs w:val="22"/>
                        </w:rPr>
                        <w:t>Labor Day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– </w:t>
                      </w:r>
                      <w:r w:rsidR="00C53C29">
                        <w:rPr>
                          <w:rFonts w:cstheme="minorHAnsi"/>
                          <w:sz w:val="22"/>
                          <w:szCs w:val="22"/>
                        </w:rPr>
                        <w:t>Sept 7</w:t>
                      </w:r>
                      <w:r w:rsidR="00C53C29" w:rsidRPr="00C53C29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C53C29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FA27304" w14:textId="21E24C3F" w:rsidR="00BC5990" w:rsidRPr="00522D99" w:rsidRDefault="00A512B2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14:paraId="36233606" w14:textId="77777777" w:rsidR="00744AC8" w:rsidRDefault="00744AC8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DC4849" w14:textId="77777777"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14:paraId="40CE1CFE" w14:textId="3AFCAA63" w:rsidR="00502BA4" w:rsidRPr="0066383B" w:rsidRDefault="00283816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eptember 16</w:t>
                      </w:r>
                      <w:proofErr w:type="gramStart"/>
                      <w:r w:rsidRPr="00283816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4812C5">
                        <w:rPr>
                          <w:rFonts w:cstheme="minorHAnsi"/>
                        </w:rPr>
                        <w:t xml:space="preserve"> </w:t>
                      </w:r>
                      <w:r w:rsidR="001F31E7">
                        <w:rPr>
                          <w:rFonts w:cstheme="minorHAnsi"/>
                        </w:rPr>
                        <w:t>-</w:t>
                      </w:r>
                      <w:proofErr w:type="gramEnd"/>
                      <w:r w:rsidR="005056FA">
                        <w:rPr>
                          <w:rFonts w:cstheme="minorHAnsi"/>
                        </w:rPr>
                        <w:t xml:space="preserve"> </w:t>
                      </w:r>
                      <w:r w:rsidR="001D30CD">
                        <w:rPr>
                          <w:rFonts w:cstheme="minorHAnsi"/>
                        </w:rPr>
                        <w:t>1:00PM at th</w:t>
                      </w:r>
                      <w:r w:rsidR="005056FA">
                        <w:rPr>
                          <w:rFonts w:cstheme="minorHAnsi"/>
                        </w:rPr>
                        <w:t xml:space="preserve">e </w:t>
                      </w:r>
                      <w:r>
                        <w:rPr>
                          <w:rFonts w:cstheme="minorHAnsi"/>
                        </w:rPr>
                        <w:t>Hermosa Branch</w:t>
                      </w:r>
                      <w:r w:rsidR="002544C2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3E3B1B82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7C9B1EE4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5FD1AC5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9F8E0D7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BD679D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0BF503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BC31C66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FD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B5CFAD" wp14:editId="50ED1CC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0916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custercountylibrary.org</w:t>
                            </w:r>
                          </w:p>
                          <w:p w14:paraId="35017B17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5CFAD" id="Text Box 3" o:spid="_x0000_s1027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" filled="f" stroked="f">
                <v:textbox>
                  <w:txbxContent>
                    <w:p w14:paraId="41780916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custercountylibrary.org</w:t>
                      </w:r>
                    </w:p>
                    <w:p w14:paraId="35017B17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1EFC">
        <w:rPr>
          <w:noProof/>
        </w:rPr>
        <w:drawing>
          <wp:inline distT="0" distB="0" distL="0" distR="0" wp14:anchorId="3374EA16" wp14:editId="03DAD0D9">
            <wp:extent cx="7156252" cy="9630383"/>
            <wp:effectExtent l="0" t="0" r="6985" b="9525"/>
            <wp:docPr id="3" name="Picture 3" descr="Custer County Librar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uster County Library Log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252" cy="9630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723AEF" wp14:editId="364BB014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B7163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3AEF"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" stroked="f">
                <v:textbox>
                  <w:txbxContent>
                    <w:p w14:paraId="576B7163" w14:textId="77777777"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AEAD29" wp14:editId="1835B2B9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EC8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4ACF4031" wp14:editId="1F5EDD01">
                                  <wp:extent cx="742950" cy="762000"/>
                                  <wp:effectExtent l="19050" t="0" r="0" b="0"/>
                                  <wp:docPr id="2" name="Picture 0" descr="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0" descr="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AD29"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" filled="f" stroked="f">
                <v:textbox>
                  <w:txbxContent>
                    <w:p w14:paraId="53EEC8AA" w14:textId="77777777"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 wp14:anchorId="4ACF4031" wp14:editId="1F5EDD01">
                            <wp:extent cx="742950" cy="762000"/>
                            <wp:effectExtent l="19050" t="0" r="0" b="0"/>
                            <wp:docPr id="2" name="Picture 0" descr="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0" descr="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800DC4">
      <w:pgSz w:w="12240" w:h="15840" w:code="1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0B3DA" w14:textId="77777777" w:rsidR="00443842" w:rsidRDefault="00443842" w:rsidP="00093D75">
      <w:pPr>
        <w:spacing w:after="0" w:line="240" w:lineRule="auto"/>
      </w:pPr>
      <w:r>
        <w:separator/>
      </w:r>
    </w:p>
  </w:endnote>
  <w:endnote w:type="continuationSeparator" w:id="0">
    <w:p w14:paraId="5C18CCC7" w14:textId="77777777" w:rsidR="00443842" w:rsidRDefault="00443842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E16504" w14:textId="77777777" w:rsidR="00443842" w:rsidRDefault="00443842" w:rsidP="00093D75">
      <w:pPr>
        <w:spacing w:after="0" w:line="240" w:lineRule="auto"/>
      </w:pPr>
      <w:r>
        <w:separator/>
      </w:r>
    </w:p>
  </w:footnote>
  <w:footnote w:type="continuationSeparator" w:id="0">
    <w:p w14:paraId="223597E3" w14:textId="77777777" w:rsidR="00443842" w:rsidRDefault="00443842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EA60EB2A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501CC"/>
    <w:multiLevelType w:val="hybridMultilevel"/>
    <w:tmpl w:val="0EFC39F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939D5"/>
    <w:multiLevelType w:val="hybridMultilevel"/>
    <w:tmpl w:val="D9A65146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D00E3D"/>
    <w:multiLevelType w:val="hybridMultilevel"/>
    <w:tmpl w:val="C97E7C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5792F"/>
    <w:multiLevelType w:val="hybridMultilevel"/>
    <w:tmpl w:val="8EAE4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8957819">
    <w:abstractNumId w:val="6"/>
  </w:num>
  <w:num w:numId="2" w16cid:durableId="742796762">
    <w:abstractNumId w:val="0"/>
  </w:num>
  <w:num w:numId="3" w16cid:durableId="892152606">
    <w:abstractNumId w:val="14"/>
  </w:num>
  <w:num w:numId="4" w16cid:durableId="645009796">
    <w:abstractNumId w:val="2"/>
  </w:num>
  <w:num w:numId="5" w16cid:durableId="433207391">
    <w:abstractNumId w:val="11"/>
  </w:num>
  <w:num w:numId="6" w16cid:durableId="44522646">
    <w:abstractNumId w:val="16"/>
  </w:num>
  <w:num w:numId="7" w16cid:durableId="162941323">
    <w:abstractNumId w:val="9"/>
  </w:num>
  <w:num w:numId="8" w16cid:durableId="617881137">
    <w:abstractNumId w:val="19"/>
  </w:num>
  <w:num w:numId="9" w16cid:durableId="2021420223">
    <w:abstractNumId w:val="3"/>
  </w:num>
  <w:num w:numId="10" w16cid:durableId="307172905">
    <w:abstractNumId w:val="7"/>
  </w:num>
  <w:num w:numId="11" w16cid:durableId="1547981790">
    <w:abstractNumId w:val="1"/>
  </w:num>
  <w:num w:numId="12" w16cid:durableId="8802722">
    <w:abstractNumId w:val="10"/>
  </w:num>
  <w:num w:numId="13" w16cid:durableId="959531830">
    <w:abstractNumId w:val="21"/>
  </w:num>
  <w:num w:numId="14" w16cid:durableId="1968392266">
    <w:abstractNumId w:val="13"/>
  </w:num>
  <w:num w:numId="15" w16cid:durableId="1342121362">
    <w:abstractNumId w:val="4"/>
  </w:num>
  <w:num w:numId="16" w16cid:durableId="2099129996">
    <w:abstractNumId w:val="18"/>
  </w:num>
  <w:num w:numId="17" w16cid:durableId="837187335">
    <w:abstractNumId w:val="12"/>
  </w:num>
  <w:num w:numId="18" w16cid:durableId="859507195">
    <w:abstractNumId w:val="5"/>
  </w:num>
  <w:num w:numId="19" w16cid:durableId="1218128460">
    <w:abstractNumId w:val="15"/>
  </w:num>
  <w:num w:numId="20" w16cid:durableId="1147429899">
    <w:abstractNumId w:val="20"/>
  </w:num>
  <w:num w:numId="21" w16cid:durableId="1227689708">
    <w:abstractNumId w:val="8"/>
  </w:num>
  <w:num w:numId="22" w16cid:durableId="6879466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00FFB"/>
    <w:rsid w:val="0000316A"/>
    <w:rsid w:val="00003705"/>
    <w:rsid w:val="00010117"/>
    <w:rsid w:val="000149B3"/>
    <w:rsid w:val="00014C81"/>
    <w:rsid w:val="00021671"/>
    <w:rsid w:val="00023EB8"/>
    <w:rsid w:val="00031346"/>
    <w:rsid w:val="0003279C"/>
    <w:rsid w:val="00034D93"/>
    <w:rsid w:val="00040B5D"/>
    <w:rsid w:val="000435BA"/>
    <w:rsid w:val="00045F74"/>
    <w:rsid w:val="000516EF"/>
    <w:rsid w:val="000551B0"/>
    <w:rsid w:val="00056348"/>
    <w:rsid w:val="000634F8"/>
    <w:rsid w:val="00067BA2"/>
    <w:rsid w:val="0007279D"/>
    <w:rsid w:val="000733DD"/>
    <w:rsid w:val="00073753"/>
    <w:rsid w:val="00074466"/>
    <w:rsid w:val="00075A72"/>
    <w:rsid w:val="00076928"/>
    <w:rsid w:val="000806E3"/>
    <w:rsid w:val="00083CC1"/>
    <w:rsid w:val="00085AD9"/>
    <w:rsid w:val="000864EA"/>
    <w:rsid w:val="00090F6E"/>
    <w:rsid w:val="00093D75"/>
    <w:rsid w:val="000959DC"/>
    <w:rsid w:val="000959EF"/>
    <w:rsid w:val="000A1024"/>
    <w:rsid w:val="000A2E3F"/>
    <w:rsid w:val="000A3AF9"/>
    <w:rsid w:val="000A48F9"/>
    <w:rsid w:val="000B729C"/>
    <w:rsid w:val="000C4539"/>
    <w:rsid w:val="000C6EFA"/>
    <w:rsid w:val="000C7D27"/>
    <w:rsid w:val="000D08DF"/>
    <w:rsid w:val="000E03E2"/>
    <w:rsid w:val="000F165E"/>
    <w:rsid w:val="000F2C6C"/>
    <w:rsid w:val="000F42EB"/>
    <w:rsid w:val="00101885"/>
    <w:rsid w:val="00102D6F"/>
    <w:rsid w:val="00104DA8"/>
    <w:rsid w:val="0011130F"/>
    <w:rsid w:val="0013699C"/>
    <w:rsid w:val="00136E8D"/>
    <w:rsid w:val="001375C2"/>
    <w:rsid w:val="00140313"/>
    <w:rsid w:val="0014643E"/>
    <w:rsid w:val="001536FE"/>
    <w:rsid w:val="00153ADD"/>
    <w:rsid w:val="001572DF"/>
    <w:rsid w:val="0016091D"/>
    <w:rsid w:val="0016394D"/>
    <w:rsid w:val="001655CF"/>
    <w:rsid w:val="00166B04"/>
    <w:rsid w:val="0016756D"/>
    <w:rsid w:val="001710BD"/>
    <w:rsid w:val="001744FB"/>
    <w:rsid w:val="00180775"/>
    <w:rsid w:val="00185E96"/>
    <w:rsid w:val="00190BFF"/>
    <w:rsid w:val="00192473"/>
    <w:rsid w:val="0019431B"/>
    <w:rsid w:val="001948E9"/>
    <w:rsid w:val="00197B46"/>
    <w:rsid w:val="001A2416"/>
    <w:rsid w:val="001A260D"/>
    <w:rsid w:val="001A652F"/>
    <w:rsid w:val="001B2D1E"/>
    <w:rsid w:val="001C1AE2"/>
    <w:rsid w:val="001C460B"/>
    <w:rsid w:val="001C568E"/>
    <w:rsid w:val="001C6261"/>
    <w:rsid w:val="001D30CD"/>
    <w:rsid w:val="001D3F04"/>
    <w:rsid w:val="001D64EF"/>
    <w:rsid w:val="001D6B34"/>
    <w:rsid w:val="001F150E"/>
    <w:rsid w:val="001F31E7"/>
    <w:rsid w:val="001F6309"/>
    <w:rsid w:val="001F745A"/>
    <w:rsid w:val="00200675"/>
    <w:rsid w:val="00200ED9"/>
    <w:rsid w:val="00203910"/>
    <w:rsid w:val="00205157"/>
    <w:rsid w:val="002145FA"/>
    <w:rsid w:val="002146D7"/>
    <w:rsid w:val="00216507"/>
    <w:rsid w:val="00217DAA"/>
    <w:rsid w:val="00222A4F"/>
    <w:rsid w:val="002241B7"/>
    <w:rsid w:val="0022671C"/>
    <w:rsid w:val="002315C6"/>
    <w:rsid w:val="00250201"/>
    <w:rsid w:val="00253898"/>
    <w:rsid w:val="002540D6"/>
    <w:rsid w:val="002544C2"/>
    <w:rsid w:val="002611AA"/>
    <w:rsid w:val="00267CD6"/>
    <w:rsid w:val="00270A23"/>
    <w:rsid w:val="00273C5B"/>
    <w:rsid w:val="00277C66"/>
    <w:rsid w:val="0028098E"/>
    <w:rsid w:val="00281180"/>
    <w:rsid w:val="00283816"/>
    <w:rsid w:val="00285D0D"/>
    <w:rsid w:val="00287792"/>
    <w:rsid w:val="00287DE0"/>
    <w:rsid w:val="00292897"/>
    <w:rsid w:val="00296665"/>
    <w:rsid w:val="002A2EF8"/>
    <w:rsid w:val="002A5D01"/>
    <w:rsid w:val="002B1E84"/>
    <w:rsid w:val="002B396F"/>
    <w:rsid w:val="002B49D8"/>
    <w:rsid w:val="002B6196"/>
    <w:rsid w:val="002C06F3"/>
    <w:rsid w:val="002C31EC"/>
    <w:rsid w:val="002C3778"/>
    <w:rsid w:val="002C42C6"/>
    <w:rsid w:val="002C52CD"/>
    <w:rsid w:val="002D2214"/>
    <w:rsid w:val="002D55CA"/>
    <w:rsid w:val="002D674F"/>
    <w:rsid w:val="002E04A6"/>
    <w:rsid w:val="002E169E"/>
    <w:rsid w:val="002E35C9"/>
    <w:rsid w:val="002F1945"/>
    <w:rsid w:val="002F1FAA"/>
    <w:rsid w:val="002F2FB2"/>
    <w:rsid w:val="002F4E3D"/>
    <w:rsid w:val="00300D10"/>
    <w:rsid w:val="00302ED4"/>
    <w:rsid w:val="0030626C"/>
    <w:rsid w:val="003110E8"/>
    <w:rsid w:val="00317439"/>
    <w:rsid w:val="003208B0"/>
    <w:rsid w:val="00322AFA"/>
    <w:rsid w:val="00333FC1"/>
    <w:rsid w:val="00335F37"/>
    <w:rsid w:val="00337E29"/>
    <w:rsid w:val="003435E7"/>
    <w:rsid w:val="00347A3F"/>
    <w:rsid w:val="00351695"/>
    <w:rsid w:val="00352176"/>
    <w:rsid w:val="00352916"/>
    <w:rsid w:val="00353C3D"/>
    <w:rsid w:val="00353DFD"/>
    <w:rsid w:val="00361702"/>
    <w:rsid w:val="00367D53"/>
    <w:rsid w:val="003735DA"/>
    <w:rsid w:val="00375821"/>
    <w:rsid w:val="0038389F"/>
    <w:rsid w:val="00386C4C"/>
    <w:rsid w:val="003871C5"/>
    <w:rsid w:val="00387490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D7000"/>
    <w:rsid w:val="003E7F76"/>
    <w:rsid w:val="004070D0"/>
    <w:rsid w:val="00412F3D"/>
    <w:rsid w:val="004138F6"/>
    <w:rsid w:val="00423384"/>
    <w:rsid w:val="00425AFD"/>
    <w:rsid w:val="00433416"/>
    <w:rsid w:val="00434C00"/>
    <w:rsid w:val="00434D78"/>
    <w:rsid w:val="00441BDF"/>
    <w:rsid w:val="00441DA1"/>
    <w:rsid w:val="004425B8"/>
    <w:rsid w:val="00443842"/>
    <w:rsid w:val="00444657"/>
    <w:rsid w:val="00445759"/>
    <w:rsid w:val="00455BD2"/>
    <w:rsid w:val="00460335"/>
    <w:rsid w:val="004628E3"/>
    <w:rsid w:val="00462FAD"/>
    <w:rsid w:val="0047315E"/>
    <w:rsid w:val="004762AB"/>
    <w:rsid w:val="004812C5"/>
    <w:rsid w:val="00484C03"/>
    <w:rsid w:val="0049203B"/>
    <w:rsid w:val="004962EA"/>
    <w:rsid w:val="00496BCB"/>
    <w:rsid w:val="00497952"/>
    <w:rsid w:val="004B071D"/>
    <w:rsid w:val="004B1121"/>
    <w:rsid w:val="004B1E74"/>
    <w:rsid w:val="004B277A"/>
    <w:rsid w:val="004C231A"/>
    <w:rsid w:val="004C3C6F"/>
    <w:rsid w:val="004C42FD"/>
    <w:rsid w:val="004D7C8D"/>
    <w:rsid w:val="004E2914"/>
    <w:rsid w:val="004F13A4"/>
    <w:rsid w:val="004F2C7C"/>
    <w:rsid w:val="004F39D2"/>
    <w:rsid w:val="004F57DF"/>
    <w:rsid w:val="005023B0"/>
    <w:rsid w:val="00502BA4"/>
    <w:rsid w:val="005056FA"/>
    <w:rsid w:val="005065F1"/>
    <w:rsid w:val="0051012C"/>
    <w:rsid w:val="005109B1"/>
    <w:rsid w:val="00516286"/>
    <w:rsid w:val="00517E39"/>
    <w:rsid w:val="00521840"/>
    <w:rsid w:val="00522D99"/>
    <w:rsid w:val="00526405"/>
    <w:rsid w:val="0053100C"/>
    <w:rsid w:val="00535C71"/>
    <w:rsid w:val="00540F51"/>
    <w:rsid w:val="00541D5C"/>
    <w:rsid w:val="00541DBD"/>
    <w:rsid w:val="005435FF"/>
    <w:rsid w:val="005501F4"/>
    <w:rsid w:val="00557C2D"/>
    <w:rsid w:val="005633D4"/>
    <w:rsid w:val="005664C6"/>
    <w:rsid w:val="0057029D"/>
    <w:rsid w:val="005710CE"/>
    <w:rsid w:val="005751E9"/>
    <w:rsid w:val="00575DFE"/>
    <w:rsid w:val="00577E79"/>
    <w:rsid w:val="0058279C"/>
    <w:rsid w:val="005863A0"/>
    <w:rsid w:val="00590B4D"/>
    <w:rsid w:val="00591153"/>
    <w:rsid w:val="00592BBE"/>
    <w:rsid w:val="005934D3"/>
    <w:rsid w:val="005953DF"/>
    <w:rsid w:val="00595B53"/>
    <w:rsid w:val="00597ACB"/>
    <w:rsid w:val="005A17AF"/>
    <w:rsid w:val="005B3D11"/>
    <w:rsid w:val="005B7B0E"/>
    <w:rsid w:val="005C000D"/>
    <w:rsid w:val="005C056F"/>
    <w:rsid w:val="005C141A"/>
    <w:rsid w:val="005C168D"/>
    <w:rsid w:val="005C3083"/>
    <w:rsid w:val="005C6EAF"/>
    <w:rsid w:val="005C7A53"/>
    <w:rsid w:val="005D329A"/>
    <w:rsid w:val="005D5502"/>
    <w:rsid w:val="005D6F9A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26380"/>
    <w:rsid w:val="00635C08"/>
    <w:rsid w:val="00637B31"/>
    <w:rsid w:val="006400A7"/>
    <w:rsid w:val="006415CA"/>
    <w:rsid w:val="00641FDF"/>
    <w:rsid w:val="006432BA"/>
    <w:rsid w:val="0064567F"/>
    <w:rsid w:val="00647836"/>
    <w:rsid w:val="006542A4"/>
    <w:rsid w:val="00656DC1"/>
    <w:rsid w:val="0066108E"/>
    <w:rsid w:val="0066383B"/>
    <w:rsid w:val="0066400E"/>
    <w:rsid w:val="006643F1"/>
    <w:rsid w:val="00664F71"/>
    <w:rsid w:val="006662A0"/>
    <w:rsid w:val="00672DC3"/>
    <w:rsid w:val="00680174"/>
    <w:rsid w:val="00680260"/>
    <w:rsid w:val="00681D1C"/>
    <w:rsid w:val="00681D2E"/>
    <w:rsid w:val="00687E0C"/>
    <w:rsid w:val="0069504E"/>
    <w:rsid w:val="00696A83"/>
    <w:rsid w:val="006A1D52"/>
    <w:rsid w:val="006A1DD9"/>
    <w:rsid w:val="006A5023"/>
    <w:rsid w:val="006B25B7"/>
    <w:rsid w:val="006B286F"/>
    <w:rsid w:val="006B4AB5"/>
    <w:rsid w:val="006C26F1"/>
    <w:rsid w:val="006C715B"/>
    <w:rsid w:val="006C7D08"/>
    <w:rsid w:val="006D6A09"/>
    <w:rsid w:val="006D7EE8"/>
    <w:rsid w:val="006D7FF8"/>
    <w:rsid w:val="006E10CB"/>
    <w:rsid w:val="006E17FA"/>
    <w:rsid w:val="006E184C"/>
    <w:rsid w:val="006E2B39"/>
    <w:rsid w:val="006E2D52"/>
    <w:rsid w:val="00704B56"/>
    <w:rsid w:val="00710CC1"/>
    <w:rsid w:val="00710F96"/>
    <w:rsid w:val="00711759"/>
    <w:rsid w:val="00712775"/>
    <w:rsid w:val="00713B7E"/>
    <w:rsid w:val="00717E47"/>
    <w:rsid w:val="007226E1"/>
    <w:rsid w:val="00724273"/>
    <w:rsid w:val="007253F8"/>
    <w:rsid w:val="00726215"/>
    <w:rsid w:val="007264D8"/>
    <w:rsid w:val="00731223"/>
    <w:rsid w:val="00732356"/>
    <w:rsid w:val="00732CE1"/>
    <w:rsid w:val="007419B5"/>
    <w:rsid w:val="00744AC8"/>
    <w:rsid w:val="0074533C"/>
    <w:rsid w:val="00745D51"/>
    <w:rsid w:val="00750EB6"/>
    <w:rsid w:val="007531C5"/>
    <w:rsid w:val="007635AA"/>
    <w:rsid w:val="0076443A"/>
    <w:rsid w:val="00765D9C"/>
    <w:rsid w:val="00765F35"/>
    <w:rsid w:val="00767E3D"/>
    <w:rsid w:val="00771393"/>
    <w:rsid w:val="00771647"/>
    <w:rsid w:val="00771D69"/>
    <w:rsid w:val="0077724F"/>
    <w:rsid w:val="00780758"/>
    <w:rsid w:val="0078553E"/>
    <w:rsid w:val="00792557"/>
    <w:rsid w:val="00793D60"/>
    <w:rsid w:val="007A50AE"/>
    <w:rsid w:val="007A78E8"/>
    <w:rsid w:val="007A7E4A"/>
    <w:rsid w:val="007B21F9"/>
    <w:rsid w:val="007B52F4"/>
    <w:rsid w:val="007B647E"/>
    <w:rsid w:val="007B66D5"/>
    <w:rsid w:val="007C1194"/>
    <w:rsid w:val="007D094A"/>
    <w:rsid w:val="007D3691"/>
    <w:rsid w:val="007D7A1E"/>
    <w:rsid w:val="007D7E48"/>
    <w:rsid w:val="007E1B67"/>
    <w:rsid w:val="007E351D"/>
    <w:rsid w:val="007E4D70"/>
    <w:rsid w:val="007E4DF5"/>
    <w:rsid w:val="007E5756"/>
    <w:rsid w:val="007F4229"/>
    <w:rsid w:val="00800DC4"/>
    <w:rsid w:val="00805716"/>
    <w:rsid w:val="00805CF9"/>
    <w:rsid w:val="00811CF4"/>
    <w:rsid w:val="00812FFC"/>
    <w:rsid w:val="008211C2"/>
    <w:rsid w:val="00821CE5"/>
    <w:rsid w:val="0082746B"/>
    <w:rsid w:val="008278A1"/>
    <w:rsid w:val="0083108D"/>
    <w:rsid w:val="00831E24"/>
    <w:rsid w:val="0083410F"/>
    <w:rsid w:val="00835E60"/>
    <w:rsid w:val="00836E70"/>
    <w:rsid w:val="00842BB8"/>
    <w:rsid w:val="00843AC1"/>
    <w:rsid w:val="00843F68"/>
    <w:rsid w:val="00846A39"/>
    <w:rsid w:val="00850343"/>
    <w:rsid w:val="0085217D"/>
    <w:rsid w:val="0085431A"/>
    <w:rsid w:val="0085648F"/>
    <w:rsid w:val="00864E50"/>
    <w:rsid w:val="0086721C"/>
    <w:rsid w:val="00874CFC"/>
    <w:rsid w:val="00874F27"/>
    <w:rsid w:val="0088098A"/>
    <w:rsid w:val="00883ECB"/>
    <w:rsid w:val="008863DC"/>
    <w:rsid w:val="00890267"/>
    <w:rsid w:val="00892C16"/>
    <w:rsid w:val="008930CA"/>
    <w:rsid w:val="00897796"/>
    <w:rsid w:val="008A25BE"/>
    <w:rsid w:val="008A6317"/>
    <w:rsid w:val="008B321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8F037D"/>
    <w:rsid w:val="008F0DCD"/>
    <w:rsid w:val="0090458E"/>
    <w:rsid w:val="00911053"/>
    <w:rsid w:val="00912921"/>
    <w:rsid w:val="00914905"/>
    <w:rsid w:val="00915596"/>
    <w:rsid w:val="00920B14"/>
    <w:rsid w:val="009215BA"/>
    <w:rsid w:val="00932C9F"/>
    <w:rsid w:val="009352C5"/>
    <w:rsid w:val="00942691"/>
    <w:rsid w:val="009611E0"/>
    <w:rsid w:val="00965769"/>
    <w:rsid w:val="00973373"/>
    <w:rsid w:val="00973A06"/>
    <w:rsid w:val="0099098D"/>
    <w:rsid w:val="0099245D"/>
    <w:rsid w:val="00995A72"/>
    <w:rsid w:val="00995C6C"/>
    <w:rsid w:val="00997B9A"/>
    <w:rsid w:val="009A044C"/>
    <w:rsid w:val="009A169D"/>
    <w:rsid w:val="009A1C58"/>
    <w:rsid w:val="009A2F32"/>
    <w:rsid w:val="009A47C0"/>
    <w:rsid w:val="009B2A3B"/>
    <w:rsid w:val="009B2EA7"/>
    <w:rsid w:val="009B3311"/>
    <w:rsid w:val="009B4A69"/>
    <w:rsid w:val="009B57D8"/>
    <w:rsid w:val="009B6A9E"/>
    <w:rsid w:val="009C0DF2"/>
    <w:rsid w:val="009C1C56"/>
    <w:rsid w:val="009C2854"/>
    <w:rsid w:val="009C7BF4"/>
    <w:rsid w:val="009C7E03"/>
    <w:rsid w:val="009D4FB7"/>
    <w:rsid w:val="009E2474"/>
    <w:rsid w:val="009E24D5"/>
    <w:rsid w:val="009F0307"/>
    <w:rsid w:val="009F3BAE"/>
    <w:rsid w:val="009F404D"/>
    <w:rsid w:val="009F47E7"/>
    <w:rsid w:val="00A134A4"/>
    <w:rsid w:val="00A247A0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61EFC"/>
    <w:rsid w:val="00A71E9E"/>
    <w:rsid w:val="00A73172"/>
    <w:rsid w:val="00A80DEC"/>
    <w:rsid w:val="00A825A4"/>
    <w:rsid w:val="00A83BE4"/>
    <w:rsid w:val="00A946D1"/>
    <w:rsid w:val="00A955A5"/>
    <w:rsid w:val="00AA1928"/>
    <w:rsid w:val="00AA2583"/>
    <w:rsid w:val="00AA413C"/>
    <w:rsid w:val="00AB1089"/>
    <w:rsid w:val="00AB1B73"/>
    <w:rsid w:val="00AB5B70"/>
    <w:rsid w:val="00AB6B61"/>
    <w:rsid w:val="00AC1CF6"/>
    <w:rsid w:val="00AC2D5E"/>
    <w:rsid w:val="00AC61E6"/>
    <w:rsid w:val="00AD6AE3"/>
    <w:rsid w:val="00AD778C"/>
    <w:rsid w:val="00AE1DB7"/>
    <w:rsid w:val="00AE1FD6"/>
    <w:rsid w:val="00AE28AB"/>
    <w:rsid w:val="00AE470E"/>
    <w:rsid w:val="00AE4B1F"/>
    <w:rsid w:val="00AE6916"/>
    <w:rsid w:val="00AE7CC9"/>
    <w:rsid w:val="00AF3CE9"/>
    <w:rsid w:val="00AF6016"/>
    <w:rsid w:val="00B03CE4"/>
    <w:rsid w:val="00B07D27"/>
    <w:rsid w:val="00B169BC"/>
    <w:rsid w:val="00B25B48"/>
    <w:rsid w:val="00B27316"/>
    <w:rsid w:val="00B3414D"/>
    <w:rsid w:val="00B367A5"/>
    <w:rsid w:val="00B40A67"/>
    <w:rsid w:val="00B439B4"/>
    <w:rsid w:val="00B50DE1"/>
    <w:rsid w:val="00B548CF"/>
    <w:rsid w:val="00B552B8"/>
    <w:rsid w:val="00B65111"/>
    <w:rsid w:val="00B658C7"/>
    <w:rsid w:val="00B668D1"/>
    <w:rsid w:val="00B67BB6"/>
    <w:rsid w:val="00B7050C"/>
    <w:rsid w:val="00B721E2"/>
    <w:rsid w:val="00B769E3"/>
    <w:rsid w:val="00B82D93"/>
    <w:rsid w:val="00B8492C"/>
    <w:rsid w:val="00B84E89"/>
    <w:rsid w:val="00B97645"/>
    <w:rsid w:val="00BA3631"/>
    <w:rsid w:val="00BA4C9A"/>
    <w:rsid w:val="00BA5157"/>
    <w:rsid w:val="00BB01AB"/>
    <w:rsid w:val="00BB1550"/>
    <w:rsid w:val="00BB460E"/>
    <w:rsid w:val="00BB4EF2"/>
    <w:rsid w:val="00BB5207"/>
    <w:rsid w:val="00BB79EC"/>
    <w:rsid w:val="00BC4654"/>
    <w:rsid w:val="00BC4E72"/>
    <w:rsid w:val="00BC5990"/>
    <w:rsid w:val="00BC5E2E"/>
    <w:rsid w:val="00BC5FC3"/>
    <w:rsid w:val="00BC6189"/>
    <w:rsid w:val="00BC6445"/>
    <w:rsid w:val="00BD2C28"/>
    <w:rsid w:val="00BD59B3"/>
    <w:rsid w:val="00BE05A8"/>
    <w:rsid w:val="00BE2D1F"/>
    <w:rsid w:val="00BE66D3"/>
    <w:rsid w:val="00BE7B4E"/>
    <w:rsid w:val="00BF0A42"/>
    <w:rsid w:val="00BF5EFD"/>
    <w:rsid w:val="00C02925"/>
    <w:rsid w:val="00C12B2B"/>
    <w:rsid w:val="00C12BE2"/>
    <w:rsid w:val="00C17E1C"/>
    <w:rsid w:val="00C22D61"/>
    <w:rsid w:val="00C27859"/>
    <w:rsid w:val="00C30046"/>
    <w:rsid w:val="00C476A9"/>
    <w:rsid w:val="00C53C29"/>
    <w:rsid w:val="00C54AF0"/>
    <w:rsid w:val="00C553CF"/>
    <w:rsid w:val="00C57C8F"/>
    <w:rsid w:val="00C57FDD"/>
    <w:rsid w:val="00C674CA"/>
    <w:rsid w:val="00C71A2C"/>
    <w:rsid w:val="00C81DDE"/>
    <w:rsid w:val="00C830BB"/>
    <w:rsid w:val="00C84FC6"/>
    <w:rsid w:val="00C85F06"/>
    <w:rsid w:val="00C93716"/>
    <w:rsid w:val="00C93ACE"/>
    <w:rsid w:val="00C94B96"/>
    <w:rsid w:val="00CA07DA"/>
    <w:rsid w:val="00CA5A0E"/>
    <w:rsid w:val="00CB24FE"/>
    <w:rsid w:val="00CB509B"/>
    <w:rsid w:val="00CD03F3"/>
    <w:rsid w:val="00CD581D"/>
    <w:rsid w:val="00CD63AF"/>
    <w:rsid w:val="00CE0B0C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26BAD"/>
    <w:rsid w:val="00D32DBE"/>
    <w:rsid w:val="00D36E45"/>
    <w:rsid w:val="00D378E9"/>
    <w:rsid w:val="00D43DC1"/>
    <w:rsid w:val="00D45559"/>
    <w:rsid w:val="00D46033"/>
    <w:rsid w:val="00D466AB"/>
    <w:rsid w:val="00D46F9C"/>
    <w:rsid w:val="00D4711B"/>
    <w:rsid w:val="00D55021"/>
    <w:rsid w:val="00D610E1"/>
    <w:rsid w:val="00D649CC"/>
    <w:rsid w:val="00D67B5D"/>
    <w:rsid w:val="00D721DE"/>
    <w:rsid w:val="00D73C0F"/>
    <w:rsid w:val="00D83E84"/>
    <w:rsid w:val="00D85844"/>
    <w:rsid w:val="00D87B20"/>
    <w:rsid w:val="00D87D15"/>
    <w:rsid w:val="00DA3007"/>
    <w:rsid w:val="00DA3466"/>
    <w:rsid w:val="00DA6958"/>
    <w:rsid w:val="00DA6A17"/>
    <w:rsid w:val="00DA7C78"/>
    <w:rsid w:val="00DB0B48"/>
    <w:rsid w:val="00DB2199"/>
    <w:rsid w:val="00DB2DD2"/>
    <w:rsid w:val="00DB5B8A"/>
    <w:rsid w:val="00DB70BD"/>
    <w:rsid w:val="00DB7425"/>
    <w:rsid w:val="00DC5D33"/>
    <w:rsid w:val="00DD3A5E"/>
    <w:rsid w:val="00DE00E6"/>
    <w:rsid w:val="00DE3273"/>
    <w:rsid w:val="00DE34A3"/>
    <w:rsid w:val="00DE4160"/>
    <w:rsid w:val="00DE5817"/>
    <w:rsid w:val="00DE7758"/>
    <w:rsid w:val="00DF47CB"/>
    <w:rsid w:val="00E04473"/>
    <w:rsid w:val="00E04D58"/>
    <w:rsid w:val="00E11E46"/>
    <w:rsid w:val="00E12890"/>
    <w:rsid w:val="00E1472E"/>
    <w:rsid w:val="00E24E81"/>
    <w:rsid w:val="00E26C19"/>
    <w:rsid w:val="00E33523"/>
    <w:rsid w:val="00E350C5"/>
    <w:rsid w:val="00E3514A"/>
    <w:rsid w:val="00E37184"/>
    <w:rsid w:val="00E516A3"/>
    <w:rsid w:val="00E545A3"/>
    <w:rsid w:val="00E54A38"/>
    <w:rsid w:val="00E55ED8"/>
    <w:rsid w:val="00E56E5B"/>
    <w:rsid w:val="00E60454"/>
    <w:rsid w:val="00E61032"/>
    <w:rsid w:val="00E6197A"/>
    <w:rsid w:val="00E650B8"/>
    <w:rsid w:val="00E66B3C"/>
    <w:rsid w:val="00E67129"/>
    <w:rsid w:val="00E75EB2"/>
    <w:rsid w:val="00E75EEB"/>
    <w:rsid w:val="00E75FB2"/>
    <w:rsid w:val="00E77F24"/>
    <w:rsid w:val="00E91971"/>
    <w:rsid w:val="00EA081C"/>
    <w:rsid w:val="00EA09FF"/>
    <w:rsid w:val="00EA2E0E"/>
    <w:rsid w:val="00EB4941"/>
    <w:rsid w:val="00EB4BD1"/>
    <w:rsid w:val="00EB63D6"/>
    <w:rsid w:val="00EC12B8"/>
    <w:rsid w:val="00EC21D6"/>
    <w:rsid w:val="00ED2930"/>
    <w:rsid w:val="00EE11DC"/>
    <w:rsid w:val="00EE4958"/>
    <w:rsid w:val="00EE5311"/>
    <w:rsid w:val="00EE5FF5"/>
    <w:rsid w:val="00EF7870"/>
    <w:rsid w:val="00F07625"/>
    <w:rsid w:val="00F1018C"/>
    <w:rsid w:val="00F12F6C"/>
    <w:rsid w:val="00F144FF"/>
    <w:rsid w:val="00F16652"/>
    <w:rsid w:val="00F17D26"/>
    <w:rsid w:val="00F227E4"/>
    <w:rsid w:val="00F22FD8"/>
    <w:rsid w:val="00F24D9C"/>
    <w:rsid w:val="00F272BC"/>
    <w:rsid w:val="00F30B27"/>
    <w:rsid w:val="00F3600F"/>
    <w:rsid w:val="00F411C6"/>
    <w:rsid w:val="00F42F84"/>
    <w:rsid w:val="00F43C5D"/>
    <w:rsid w:val="00F46AEF"/>
    <w:rsid w:val="00F51FC9"/>
    <w:rsid w:val="00F5517B"/>
    <w:rsid w:val="00F608D6"/>
    <w:rsid w:val="00F60DEC"/>
    <w:rsid w:val="00F64B24"/>
    <w:rsid w:val="00F703D4"/>
    <w:rsid w:val="00F73BEC"/>
    <w:rsid w:val="00F7692F"/>
    <w:rsid w:val="00F77BCE"/>
    <w:rsid w:val="00F810C2"/>
    <w:rsid w:val="00F82642"/>
    <w:rsid w:val="00F84263"/>
    <w:rsid w:val="00F85880"/>
    <w:rsid w:val="00F925ED"/>
    <w:rsid w:val="00F92D25"/>
    <w:rsid w:val="00F95560"/>
    <w:rsid w:val="00F97D58"/>
    <w:rsid w:val="00FA1744"/>
    <w:rsid w:val="00FA18EC"/>
    <w:rsid w:val="00FA1CEC"/>
    <w:rsid w:val="00FA56AD"/>
    <w:rsid w:val="00FA5806"/>
    <w:rsid w:val="00FB1B6D"/>
    <w:rsid w:val="00FC0731"/>
    <w:rsid w:val="00FC0C8E"/>
    <w:rsid w:val="00FC6601"/>
    <w:rsid w:val="00FC670F"/>
    <w:rsid w:val="00FC6726"/>
    <w:rsid w:val="00FD0926"/>
    <w:rsid w:val="00FD3B9B"/>
    <w:rsid w:val="00FE10C7"/>
    <w:rsid w:val="00FE1EA6"/>
    <w:rsid w:val="00FE205D"/>
    <w:rsid w:val="00FE257D"/>
    <w:rsid w:val="00FE7886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EBD88"/>
  <w15:docId w15:val="{76132657-CFE3-4EC8-B142-42F12CA5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  <w:style w:type="table" w:styleId="TableGrid">
    <w:name w:val="Table Grid"/>
    <w:basedOn w:val="TableNormal"/>
    <w:uiPriority w:val="59"/>
    <w:rsid w:val="003D7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5105FC-73C4-48CB-9A8F-8C5096839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8</cp:revision>
  <cp:lastPrinted>2026-07-10T20:05:00Z</cp:lastPrinted>
  <dcterms:created xsi:type="dcterms:W3CDTF">2026-07-07T22:38:00Z</dcterms:created>
  <dcterms:modified xsi:type="dcterms:W3CDTF">2026-07-1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